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03698" w14:textId="264C5DBE" w:rsidR="00C73FA7" w:rsidRDefault="0038335D">
      <w:pPr>
        <w:rPr>
          <w:sz w:val="28"/>
          <w:szCs w:val="28"/>
        </w:rPr>
      </w:pPr>
      <w:r w:rsidRPr="0038335D">
        <w:rPr>
          <w:sz w:val="28"/>
          <w:szCs w:val="28"/>
        </w:rPr>
        <w:t>2</w:t>
      </w:r>
      <w:r w:rsidR="001B606F">
        <w:rPr>
          <w:sz w:val="28"/>
          <w:szCs w:val="28"/>
        </w:rPr>
        <w:t>6</w:t>
      </w:r>
      <w:r w:rsidRPr="0038335D">
        <w:rPr>
          <w:sz w:val="28"/>
          <w:szCs w:val="28"/>
        </w:rPr>
        <w:t>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3180B">
        <w:rPr>
          <w:b/>
          <w:bCs/>
          <w:sz w:val="28"/>
          <w:szCs w:val="28"/>
          <w:u w:val="single"/>
        </w:rPr>
        <w:t>Reported  speech  (Present  Simple)</w:t>
      </w:r>
      <w:r>
        <w:rPr>
          <w:sz w:val="28"/>
          <w:szCs w:val="28"/>
        </w:rPr>
        <w:tab/>
      </w:r>
      <w:r w:rsidR="0083180B">
        <w:rPr>
          <w:sz w:val="28"/>
          <w:szCs w:val="28"/>
        </w:rPr>
        <w:tab/>
      </w:r>
      <w:r>
        <w:rPr>
          <w:sz w:val="28"/>
          <w:szCs w:val="28"/>
        </w:rPr>
        <w:tab/>
        <w:t>8.r</w:t>
      </w:r>
    </w:p>
    <w:p w14:paraId="501A92B6" w14:textId="267B252A" w:rsidR="0038335D" w:rsidRDefault="0038335D">
      <w:pPr>
        <w:rPr>
          <w:sz w:val="28"/>
          <w:szCs w:val="28"/>
        </w:rPr>
      </w:pPr>
    </w:p>
    <w:p w14:paraId="0D376869" w14:textId="510279A4" w:rsidR="0038335D" w:rsidRDefault="0038335D">
      <w:pPr>
        <w:rPr>
          <w:sz w:val="28"/>
          <w:szCs w:val="28"/>
        </w:rPr>
      </w:pPr>
      <w:r>
        <w:rPr>
          <w:sz w:val="28"/>
          <w:szCs w:val="28"/>
        </w:rPr>
        <w:t>Dragi  osmaši!</w:t>
      </w:r>
    </w:p>
    <w:p w14:paraId="5E81BEF9" w14:textId="47D721BC" w:rsidR="001A1B4E" w:rsidRDefault="001B606F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Danas  još  vježbamo  prebacivanje  upravnih  rečenica  u  neupravne.  </w:t>
      </w:r>
    </w:p>
    <w:p w14:paraId="2335F893" w14:textId="56F4D153" w:rsidR="001B606F" w:rsidRDefault="001B606F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Želim  da  dobro  uvježbate  izmjenu  zamjenica!</w:t>
      </w:r>
    </w:p>
    <w:p w14:paraId="090F5172" w14:textId="2BB4324B" w:rsidR="001B606F" w:rsidRDefault="001B606F">
      <w:pPr>
        <w:rPr>
          <w:iCs/>
          <w:sz w:val="28"/>
          <w:szCs w:val="28"/>
        </w:rPr>
      </w:pPr>
    </w:p>
    <w:p w14:paraId="3AFA43B5" w14:textId="488848D0" w:rsidR="001B606F" w:rsidRDefault="001B606F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odsjetimo  se  prvo  pojedinih  koraka…</w:t>
      </w:r>
    </w:p>
    <w:p w14:paraId="4BF425F8" w14:textId="70617BC0" w:rsidR="001D1A2B" w:rsidRDefault="001D1A2B">
      <w:pPr>
        <w:rPr>
          <w:iCs/>
          <w:sz w:val="28"/>
          <w:szCs w:val="28"/>
        </w:rPr>
      </w:pPr>
    </w:p>
    <w:p w14:paraId="66D55ABA" w14:textId="1C0C8283" w:rsidR="001D1A2B" w:rsidRDefault="001D1A2B">
      <w:pPr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Kako  pretvoriti  </w:t>
      </w:r>
      <w:r>
        <w:rPr>
          <w:b/>
          <w:bCs/>
          <w:i/>
          <w:sz w:val="28"/>
          <w:szCs w:val="28"/>
        </w:rPr>
        <w:t>direct  speech</w:t>
      </w:r>
      <w:r>
        <w:rPr>
          <w:b/>
          <w:bCs/>
          <w:iCs/>
          <w:sz w:val="28"/>
          <w:szCs w:val="28"/>
        </w:rPr>
        <w:t xml:space="preserve">  u  </w:t>
      </w:r>
      <w:r>
        <w:rPr>
          <w:b/>
          <w:bCs/>
          <w:i/>
          <w:sz w:val="28"/>
          <w:szCs w:val="28"/>
        </w:rPr>
        <w:t>reported  speech</w:t>
      </w:r>
      <w:r>
        <w:rPr>
          <w:b/>
          <w:bCs/>
          <w:iCs/>
          <w:sz w:val="28"/>
          <w:szCs w:val="28"/>
        </w:rPr>
        <w:t>?</w:t>
      </w:r>
    </w:p>
    <w:p w14:paraId="14237406" w14:textId="2F26CE25" w:rsidR="001D1A2B" w:rsidRDefault="001D1A2B">
      <w:pPr>
        <w:rPr>
          <w:b/>
          <w:bCs/>
          <w:iCs/>
          <w:sz w:val="28"/>
          <w:szCs w:val="28"/>
        </w:rPr>
      </w:pPr>
    </w:p>
    <w:p w14:paraId="7EBF2240" w14:textId="0F995977" w:rsidR="001D1A2B" w:rsidRDefault="001D1A2B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>npr.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Tourist: “I  love  the  beaches  on  Cres!“</w:t>
      </w:r>
    </w:p>
    <w:p w14:paraId="0909E727" w14:textId="5BF56A21" w:rsidR="002053E0" w:rsidRDefault="002053E0">
      <w:pPr>
        <w:rPr>
          <w:iCs/>
          <w:sz w:val="28"/>
          <w:szCs w:val="28"/>
        </w:rPr>
      </w:pPr>
    </w:p>
    <w:p w14:paraId="70F55F35" w14:textId="65D15B55" w:rsidR="002053E0" w:rsidRDefault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1.  korak:</w:t>
      </w:r>
      <w:r>
        <w:rPr>
          <w:iCs/>
          <w:sz w:val="28"/>
          <w:szCs w:val="28"/>
        </w:rPr>
        <w:t xml:space="preserve">  tko  kaže?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Tourist  says…</w:t>
      </w:r>
    </w:p>
    <w:p w14:paraId="6B29BA6A" w14:textId="686A131E" w:rsidR="002053E0" w:rsidRDefault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2.  korak:  </w:t>
      </w:r>
      <w:r>
        <w:rPr>
          <w:iCs/>
          <w:sz w:val="28"/>
          <w:szCs w:val="28"/>
        </w:rPr>
        <w:t xml:space="preserve">dodajemo  veznik  </w:t>
      </w:r>
      <w:r>
        <w:rPr>
          <w:i/>
          <w:sz w:val="28"/>
          <w:szCs w:val="28"/>
        </w:rPr>
        <w:t>that</w:t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Cs/>
          <w:sz w:val="28"/>
          <w:szCs w:val="28"/>
        </w:rPr>
        <w:t>Tourist  says  that…</w:t>
      </w:r>
    </w:p>
    <w:p w14:paraId="4984180F" w14:textId="47B1A760" w:rsidR="002053E0" w:rsidRDefault="002053E0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(Veznik  </w:t>
      </w:r>
      <w:r>
        <w:rPr>
          <w:i/>
          <w:sz w:val="28"/>
          <w:szCs w:val="28"/>
        </w:rPr>
        <w:t>that</w:t>
      </w:r>
      <w:r>
        <w:rPr>
          <w:iCs/>
          <w:sz w:val="28"/>
          <w:szCs w:val="28"/>
        </w:rPr>
        <w:t xml:space="preserve">  u  engleskoj  rečenici  smijemo  i  izostaviti,  ali  držimo  ga  se  zasad  da  vam  bude  lakše.)</w:t>
      </w:r>
    </w:p>
    <w:p w14:paraId="056ED80F" w14:textId="6BACD833" w:rsidR="002053E0" w:rsidRDefault="00E54029" w:rsidP="002053E0">
      <w:p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3.  korak:  </w:t>
      </w:r>
      <w:r>
        <w:rPr>
          <w:iCs/>
          <w:sz w:val="28"/>
          <w:szCs w:val="28"/>
        </w:rPr>
        <w:t>prepričavamo/prepisujemo  rečeno,  ali  pritom  pazimo  da  logično  izmijenimo  zamjenice  i  glagol  po  potrebi  (3.l.jd.)</w:t>
      </w:r>
    </w:p>
    <w:p w14:paraId="47B79EA5" w14:textId="60EF0414" w:rsidR="00E54029" w:rsidRDefault="00E54029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 xml:space="preserve">Tourist  says  that  </w:t>
      </w:r>
      <w:r>
        <w:rPr>
          <w:b/>
          <w:bCs/>
          <w:iCs/>
          <w:sz w:val="28"/>
          <w:szCs w:val="28"/>
        </w:rPr>
        <w:t xml:space="preserve">he  loves  </w:t>
      </w:r>
      <w:r>
        <w:rPr>
          <w:iCs/>
          <w:sz w:val="28"/>
          <w:szCs w:val="28"/>
        </w:rPr>
        <w:t>the  beaches  on  Cres.</w:t>
      </w:r>
    </w:p>
    <w:p w14:paraId="4C7C4E4E" w14:textId="574ABDC3" w:rsidR="00E54029" w:rsidRDefault="00E54029" w:rsidP="002053E0">
      <w:pPr>
        <w:rPr>
          <w:iCs/>
          <w:sz w:val="28"/>
          <w:szCs w:val="28"/>
        </w:rPr>
      </w:pPr>
    </w:p>
    <w:p w14:paraId="695EBD66" w14:textId="5ABFD5B8" w:rsidR="00CC66F1" w:rsidRDefault="00CC66F1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_________________________________________________________________</w:t>
      </w:r>
    </w:p>
    <w:p w14:paraId="0D0A1816" w14:textId="77777777" w:rsidR="00CC66F1" w:rsidRDefault="00CC66F1" w:rsidP="002053E0">
      <w:pPr>
        <w:rPr>
          <w:iCs/>
          <w:sz w:val="28"/>
          <w:szCs w:val="28"/>
        </w:rPr>
      </w:pPr>
    </w:p>
    <w:p w14:paraId="694CC20F" w14:textId="3EB92948" w:rsidR="00CC66F1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3. korak  je  „najteži“  jer  u  početku,  dok  vam  s  praksom  ne  postane  automatizam,  zahtijeva  razmišljanje.</w:t>
      </w:r>
    </w:p>
    <w:p w14:paraId="6ADF3187" w14:textId="054B6078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Da  vam  pokažem  kako  „smiješne“  znaju  biti  greške  u  3.  koraku.</w:t>
      </w:r>
    </w:p>
    <w:p w14:paraId="37C08122" w14:textId="6F26CF43" w:rsidR="00B5357B" w:rsidRDefault="00B5357B" w:rsidP="002053E0">
      <w:pPr>
        <w:rPr>
          <w:iCs/>
          <w:sz w:val="28"/>
          <w:szCs w:val="28"/>
        </w:rPr>
      </w:pPr>
    </w:p>
    <w:p w14:paraId="620A8B12" w14:textId="77777777" w:rsidR="00B5357B" w:rsidRDefault="00B5357B" w:rsidP="002053E0">
      <w:pPr>
        <w:rPr>
          <w:iCs/>
          <w:sz w:val="28"/>
          <w:szCs w:val="28"/>
        </w:rPr>
      </w:pPr>
    </w:p>
    <w:p w14:paraId="3EEA3C58" w14:textId="2F23DFF0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>Npr.</w:t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Zadana  je  rečenica:</w:t>
      </w:r>
    </w:p>
    <w:p w14:paraId="0E52CD96" w14:textId="31B532E3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Mark:  “I  like  Alice.“</w:t>
      </w:r>
    </w:p>
    <w:p w14:paraId="0F6DF161" w14:textId="54E7B9ED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Treba  ju  prepričati:</w:t>
      </w:r>
    </w:p>
    <w:p w14:paraId="58D493C2" w14:textId="28861114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Mark  says  that  HE  likes  Alice.</w:t>
      </w:r>
    </w:p>
    <w:p w14:paraId="3A49F279" w14:textId="373C839F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Bilo  bi  u  najmanju  ruku  </w:t>
      </w:r>
      <w:r>
        <w:rPr>
          <w:i/>
          <w:sz w:val="28"/>
          <w:szCs w:val="28"/>
        </w:rPr>
        <w:t>awkward</w:t>
      </w:r>
      <w:r>
        <w:rPr>
          <w:iCs/>
          <w:sz w:val="28"/>
          <w:szCs w:val="28"/>
        </w:rPr>
        <w:t xml:space="preserve">  reći:</w:t>
      </w:r>
    </w:p>
    <w:p w14:paraId="27923850" w14:textId="61ECE583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Mark  says  that  I  like  Alice.</w:t>
      </w:r>
    </w:p>
    <w:p w14:paraId="582DB006" w14:textId="6BC6C36C" w:rsidR="00B5357B" w:rsidRDefault="00B5357B" w:rsidP="002053E0">
      <w:pPr>
        <w:rPr>
          <w:iCs/>
          <w:sz w:val="28"/>
          <w:szCs w:val="28"/>
        </w:rPr>
      </w:pPr>
    </w:p>
    <w:p w14:paraId="4343FFFE" w14:textId="446BA4F5" w:rsidR="00B5357B" w:rsidRDefault="00B5357B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Također,  primijetite  da  se  u  točno  prepričanoj  rečenici  i  glagol  malo  promijenio,  taman  toliko  da  poštuje  gramatičk</w:t>
      </w:r>
      <w:r w:rsidR="001973AD">
        <w:rPr>
          <w:iCs/>
          <w:sz w:val="28"/>
          <w:szCs w:val="28"/>
        </w:rPr>
        <w:t>a  pravila:</w:t>
      </w:r>
    </w:p>
    <w:p w14:paraId="70A4316E" w14:textId="2074633E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Mark  says  that  he  likeS  Alice.</w:t>
      </w:r>
    </w:p>
    <w:p w14:paraId="2C100EC7" w14:textId="5F19F7A3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(U  Present  Simpleu  -s  se  dodaje  glagolu  koji  ide  uz  3.l.jd. – he/she/it)</w:t>
      </w:r>
    </w:p>
    <w:p w14:paraId="023E111E" w14:textId="22236AC4" w:rsidR="001973AD" w:rsidRDefault="001973AD" w:rsidP="002053E0">
      <w:pPr>
        <w:rPr>
          <w:iCs/>
          <w:sz w:val="28"/>
          <w:szCs w:val="28"/>
        </w:rPr>
      </w:pPr>
    </w:p>
    <w:p w14:paraId="43C3A3E4" w14:textId="0485A899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</w:p>
    <w:p w14:paraId="16A1A8E9" w14:textId="36D27815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Da  je  zadana  rečenica  glasila:</w:t>
      </w:r>
    </w:p>
    <w:p w14:paraId="43558B4B" w14:textId="2EA4EF4E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Mark:  “I  don't  like  Alice.“</w:t>
      </w:r>
    </w:p>
    <w:p w14:paraId="087D4A99" w14:textId="31DC11CE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točno  prepričavanje  bilo  bi:</w:t>
      </w:r>
    </w:p>
    <w:p w14:paraId="62A3E66C" w14:textId="79B2F2C0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</w:r>
      <w:r>
        <w:rPr>
          <w:iCs/>
          <w:sz w:val="28"/>
          <w:szCs w:val="28"/>
        </w:rPr>
        <w:tab/>
        <w:t>Mark  says  that  he  DOESN'T  like  Alice.</w:t>
      </w:r>
    </w:p>
    <w:p w14:paraId="6117A3F6" w14:textId="62FA0A14" w:rsidR="001973AD" w:rsidRDefault="001973AD" w:rsidP="002053E0">
      <w:pPr>
        <w:rPr>
          <w:iCs/>
          <w:sz w:val="28"/>
          <w:szCs w:val="28"/>
        </w:rPr>
      </w:pPr>
    </w:p>
    <w:p w14:paraId="39AE4C90" w14:textId="77777777" w:rsidR="00C43EB6" w:rsidRDefault="00C43EB6" w:rsidP="002053E0">
      <w:pPr>
        <w:rPr>
          <w:iCs/>
          <w:sz w:val="28"/>
          <w:szCs w:val="28"/>
        </w:rPr>
      </w:pPr>
    </w:p>
    <w:p w14:paraId="3EC46D01" w14:textId="77777777" w:rsidR="00C43EB6" w:rsidRDefault="00C43EB6" w:rsidP="002053E0">
      <w:pPr>
        <w:rPr>
          <w:iCs/>
          <w:sz w:val="28"/>
          <w:szCs w:val="28"/>
        </w:rPr>
      </w:pPr>
    </w:p>
    <w:p w14:paraId="7C40F467" w14:textId="77777777" w:rsidR="00C43EB6" w:rsidRDefault="00C43EB6" w:rsidP="002053E0">
      <w:pPr>
        <w:rPr>
          <w:iCs/>
          <w:sz w:val="28"/>
          <w:szCs w:val="28"/>
        </w:rPr>
      </w:pPr>
    </w:p>
    <w:p w14:paraId="1B4BA145" w14:textId="1096978F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Izmjena  zamjenica  i  glagola  stvar  je  logike  i  poznavanja  osnovnih  gramatičkih  pravila.  Ne  da  se  naučiti  napamet,  ali  može  se  uvježbati.</w:t>
      </w:r>
    </w:p>
    <w:p w14:paraId="1F8D944E" w14:textId="195D7030" w:rsidR="001973AD" w:rsidRDefault="001973AD" w:rsidP="002053E0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Pa  hajmo  vježbati! </w:t>
      </w:r>
      <w:r w:rsidRPr="001973A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Cs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0A5B116" w14:textId="5F87760D" w:rsidR="00C43EB6" w:rsidRDefault="00C43EB6" w:rsidP="002053E0">
      <w:pPr>
        <w:rPr>
          <w:iCs/>
          <w:sz w:val="28"/>
          <w:szCs w:val="28"/>
        </w:rPr>
      </w:pPr>
    </w:p>
    <w:p w14:paraId="6AC8C17D" w14:textId="32B3C069" w:rsidR="00C43EB6" w:rsidRDefault="00C43EB6" w:rsidP="002053E0">
      <w:pPr>
        <w:rPr>
          <w:iCs/>
          <w:sz w:val="28"/>
          <w:szCs w:val="28"/>
        </w:rPr>
      </w:pPr>
    </w:p>
    <w:p w14:paraId="34E95A7B" w14:textId="7740EE75" w:rsidR="00C43EB6" w:rsidRDefault="00C43EB6" w:rsidP="002053E0">
      <w:pPr>
        <w:rPr>
          <w:iCs/>
          <w:sz w:val="28"/>
          <w:szCs w:val="28"/>
        </w:rPr>
      </w:pPr>
    </w:p>
    <w:p w14:paraId="1108ED2D" w14:textId="0542D089" w:rsidR="00C43EB6" w:rsidRPr="00C43EB6" w:rsidRDefault="00C43EB6" w:rsidP="00C43EB6">
      <w:pPr>
        <w:pStyle w:val="Odlomakpopisa"/>
        <w:numPr>
          <w:ilvl w:val="0"/>
          <w:numId w:val="1"/>
        </w:numPr>
        <w:rPr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lastRenderedPageBreak/>
        <w:t>Report  these  sentences:</w:t>
      </w:r>
    </w:p>
    <w:p w14:paraId="6F46DAC1" w14:textId="6A75C109" w:rsidR="00C43EB6" w:rsidRDefault="00C43EB6" w:rsidP="00C43EB6">
      <w:pPr>
        <w:rPr>
          <w:b/>
          <w:bCs/>
          <w:iCs/>
          <w:sz w:val="28"/>
          <w:szCs w:val="28"/>
        </w:rPr>
      </w:pPr>
    </w:p>
    <w:p w14:paraId="7B5B7225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Hannah: ”They live in Boston these days.”</w:t>
      </w:r>
    </w:p>
    <w:p w14:paraId="7E36E77B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Bob: ”I’m going to the gym today.”</w:t>
      </w:r>
    </w:p>
    <w:p w14:paraId="1B5B5C23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Tyler: ”Ian doesn’t invite girls to his parties.”</w:t>
      </w:r>
    </w:p>
    <w:p w14:paraId="1AEA6756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Luke: ”I don’t know what to do.”</w:t>
      </w:r>
    </w:p>
    <w:p w14:paraId="2D8AFFB2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Lily: ”Mr Jones is rude to Samantha.”</w:t>
      </w:r>
    </w:p>
    <w:p w14:paraId="48802502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James and David: ”We have to go now.”</w:t>
      </w:r>
    </w:p>
    <w:p w14:paraId="7718934B" w14:textId="77777777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Henry: ”We will throw a party next weekend.”</w:t>
      </w:r>
    </w:p>
    <w:p w14:paraId="04D78EB9" w14:textId="354653DA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Joan: ”</w:t>
      </w:r>
      <w:r w:rsidRPr="008E0BFD">
        <w:rPr>
          <w:iCs/>
          <w:sz w:val="28"/>
          <w:szCs w:val="28"/>
        </w:rPr>
        <w:t>I  can  see  the  concert</w:t>
      </w:r>
      <w:r w:rsidR="00E054B1" w:rsidRPr="008E0BFD">
        <w:rPr>
          <w:iCs/>
          <w:sz w:val="28"/>
          <w:szCs w:val="28"/>
        </w:rPr>
        <w:t>.“</w:t>
      </w:r>
    </w:p>
    <w:p w14:paraId="5C8B0707" w14:textId="0E82115F" w:rsidR="00C43EB6" w:rsidRPr="00C43EB6" w:rsidRDefault="00C43EB6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C43EB6">
        <w:rPr>
          <w:iCs/>
          <w:sz w:val="28"/>
          <w:szCs w:val="28"/>
        </w:rPr>
        <w:t>Julian</w:t>
      </w:r>
      <w:r w:rsidR="00E054B1" w:rsidRPr="008E0BFD">
        <w:rPr>
          <w:iCs/>
          <w:sz w:val="28"/>
          <w:szCs w:val="28"/>
        </w:rPr>
        <w:t xml:space="preserve"> (says to me)</w:t>
      </w:r>
      <w:r w:rsidRPr="00C43EB6">
        <w:rPr>
          <w:iCs/>
          <w:sz w:val="28"/>
          <w:szCs w:val="28"/>
        </w:rPr>
        <w:t>: ”I will have to borrow your pencil.”</w:t>
      </w:r>
    </w:p>
    <w:p w14:paraId="5C997DBE" w14:textId="09B26353" w:rsidR="00C43EB6" w:rsidRPr="00C43EB6" w:rsidRDefault="00E054B1" w:rsidP="00C43EB6">
      <w:pPr>
        <w:numPr>
          <w:ilvl w:val="0"/>
          <w:numId w:val="2"/>
        </w:numPr>
        <w:rPr>
          <w:iCs/>
          <w:sz w:val="28"/>
          <w:szCs w:val="28"/>
        </w:rPr>
      </w:pPr>
      <w:r w:rsidRPr="008E0BFD">
        <w:rPr>
          <w:iCs/>
          <w:sz w:val="28"/>
          <w:szCs w:val="28"/>
        </w:rPr>
        <w:t xml:space="preserve"> </w:t>
      </w:r>
      <w:r w:rsidR="00C43EB6" w:rsidRPr="00C43EB6">
        <w:rPr>
          <w:iCs/>
          <w:sz w:val="28"/>
          <w:szCs w:val="28"/>
        </w:rPr>
        <w:t>Isabella: ”We love our pets.”</w:t>
      </w:r>
    </w:p>
    <w:p w14:paraId="427B5CFF" w14:textId="1AEADFE6" w:rsidR="00C43EB6" w:rsidRDefault="00C43EB6" w:rsidP="00C43EB6">
      <w:pPr>
        <w:rPr>
          <w:b/>
          <w:bCs/>
          <w:iCs/>
          <w:sz w:val="28"/>
          <w:szCs w:val="28"/>
        </w:rPr>
      </w:pPr>
    </w:p>
    <w:p w14:paraId="3F9C2CAF" w14:textId="360082AE" w:rsidR="008E0BFD" w:rsidRDefault="008E0BFD" w:rsidP="00C43EB6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Ovih  10  rečenica  prepričajte  u  bilježnicu,  slijedeći  korake.  Sliku  mi  pošaljite  na  Teams. </w:t>
      </w:r>
      <w:r>
        <w:rPr>
          <w:iCs/>
          <w:sz w:val="28"/>
          <w:szCs w:val="28"/>
        </w:rPr>
        <w:br/>
      </w:r>
      <w:r>
        <w:rPr>
          <w:iCs/>
          <w:sz w:val="28"/>
          <w:szCs w:val="28"/>
        </w:rPr>
        <w:br/>
        <w:t>Thank  you!</w:t>
      </w:r>
    </w:p>
    <w:p w14:paraId="4CA2216E" w14:textId="02E95919" w:rsidR="008E0BFD" w:rsidRDefault="008E0BFD" w:rsidP="00C43EB6">
      <w:pPr>
        <w:rPr>
          <w:iCs/>
          <w:sz w:val="28"/>
          <w:szCs w:val="28"/>
        </w:rPr>
      </w:pPr>
    </w:p>
    <w:p w14:paraId="4D0BC948" w14:textId="7684C261" w:rsidR="008E0BFD" w:rsidRPr="008E0BFD" w:rsidRDefault="008E0BFD" w:rsidP="00C43EB6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rof.  Dafne</w:t>
      </w:r>
      <w:bookmarkStart w:id="0" w:name="_GoBack"/>
      <w:bookmarkEnd w:id="0"/>
    </w:p>
    <w:p w14:paraId="1B93DA71" w14:textId="66EC8659" w:rsidR="008E0BFD" w:rsidRPr="00C43EB6" w:rsidRDefault="008E0BFD" w:rsidP="00C43EB6">
      <w:pPr>
        <w:rPr>
          <w:b/>
          <w:bCs/>
          <w:iCs/>
          <w:sz w:val="28"/>
          <w:szCs w:val="28"/>
        </w:rPr>
      </w:pPr>
    </w:p>
    <w:p w14:paraId="1FA13F72" w14:textId="080BB795" w:rsidR="00C43EB6" w:rsidRDefault="00C43EB6" w:rsidP="002053E0">
      <w:pPr>
        <w:rPr>
          <w:iCs/>
          <w:sz w:val="28"/>
          <w:szCs w:val="28"/>
        </w:rPr>
      </w:pPr>
    </w:p>
    <w:p w14:paraId="448E8753" w14:textId="2AEA5DD6" w:rsidR="00C43EB6" w:rsidRDefault="00C43EB6" w:rsidP="002053E0">
      <w:pPr>
        <w:rPr>
          <w:iCs/>
          <w:sz w:val="28"/>
          <w:szCs w:val="28"/>
        </w:rPr>
      </w:pPr>
    </w:p>
    <w:p w14:paraId="7C1E96AE" w14:textId="77777777" w:rsidR="00C43EB6" w:rsidRDefault="00C43EB6" w:rsidP="002053E0">
      <w:pPr>
        <w:rPr>
          <w:iCs/>
          <w:sz w:val="28"/>
          <w:szCs w:val="28"/>
        </w:rPr>
      </w:pPr>
    </w:p>
    <w:p w14:paraId="23BBD611" w14:textId="77777777" w:rsidR="001973AD" w:rsidRPr="00B5357B" w:rsidRDefault="001973AD" w:rsidP="002053E0">
      <w:pPr>
        <w:rPr>
          <w:iCs/>
          <w:sz w:val="28"/>
          <w:szCs w:val="28"/>
        </w:rPr>
      </w:pPr>
    </w:p>
    <w:p w14:paraId="140A457B" w14:textId="77777777" w:rsidR="00B5357B" w:rsidRPr="00CC66F1" w:rsidRDefault="00B5357B" w:rsidP="002053E0">
      <w:pPr>
        <w:rPr>
          <w:iCs/>
          <w:sz w:val="28"/>
          <w:szCs w:val="28"/>
        </w:rPr>
      </w:pPr>
    </w:p>
    <w:p w14:paraId="486C546B" w14:textId="6B9BCDB0" w:rsidR="002053E0" w:rsidRPr="002053E0" w:rsidRDefault="002053E0">
      <w:pPr>
        <w:rPr>
          <w:iCs/>
          <w:sz w:val="28"/>
          <w:szCs w:val="28"/>
        </w:rPr>
      </w:pPr>
    </w:p>
    <w:p w14:paraId="57AC491F" w14:textId="77777777" w:rsidR="00862290" w:rsidRPr="00862290" w:rsidRDefault="00862290">
      <w:pPr>
        <w:rPr>
          <w:b/>
          <w:bCs/>
          <w:sz w:val="28"/>
          <w:szCs w:val="28"/>
          <w:u w:val="single"/>
        </w:rPr>
      </w:pPr>
    </w:p>
    <w:sectPr w:rsidR="00862290" w:rsidRPr="008622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9B5C1D"/>
    <w:multiLevelType w:val="hybridMultilevel"/>
    <w:tmpl w:val="3D1261B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6B73E5"/>
    <w:multiLevelType w:val="hybridMultilevel"/>
    <w:tmpl w:val="CE6A3A6C"/>
    <w:lvl w:ilvl="0" w:tplc="C36EF0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929A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D8C2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46E0D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A77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903F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E689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182E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86C83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LQ0MDMwMjc0MTFR0lEKTi0uzszPAykwqgUAHY6NjiwAAAA="/>
  </w:docVars>
  <w:rsids>
    <w:rsidRoot w:val="003A2C8C"/>
    <w:rsid w:val="001944F2"/>
    <w:rsid w:val="001973AD"/>
    <w:rsid w:val="001A1B4E"/>
    <w:rsid w:val="001B606F"/>
    <w:rsid w:val="001D1A2B"/>
    <w:rsid w:val="002053E0"/>
    <w:rsid w:val="002F1E31"/>
    <w:rsid w:val="0038335D"/>
    <w:rsid w:val="003A2C8C"/>
    <w:rsid w:val="0042354A"/>
    <w:rsid w:val="0062242F"/>
    <w:rsid w:val="0083180B"/>
    <w:rsid w:val="00862290"/>
    <w:rsid w:val="008E0BFD"/>
    <w:rsid w:val="00935103"/>
    <w:rsid w:val="009623FE"/>
    <w:rsid w:val="00AC2171"/>
    <w:rsid w:val="00B5357B"/>
    <w:rsid w:val="00C43EB6"/>
    <w:rsid w:val="00C73FA7"/>
    <w:rsid w:val="00CC66F1"/>
    <w:rsid w:val="00E054B1"/>
    <w:rsid w:val="00E54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68221"/>
  <w15:chartTrackingRefBased/>
  <w15:docId w15:val="{24F190DE-B184-44F3-B0AF-F8AB3412D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C43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8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1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528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313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722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54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13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94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422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3067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32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5</cp:revision>
  <dcterms:created xsi:type="dcterms:W3CDTF">2020-03-22T20:18:00Z</dcterms:created>
  <dcterms:modified xsi:type="dcterms:W3CDTF">2020-03-25T22:27:00Z</dcterms:modified>
</cp:coreProperties>
</file>